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протокол-7-от-23.07.2024-г."/>
    <w:p>
      <w:pPr>
        <w:pStyle w:val="Heading3"/>
      </w:pPr>
      <w:r>
        <w:t xml:space="preserve">Протокол №7 от 23.07.2024 г.</w:t>
      </w:r>
    </w:p>
    <w:p>
      <w:pPr>
        <w:pStyle w:val="FirstParagraph"/>
      </w:pPr>
      <w:r>
        <w:t xml:space="preserve">12.08.2024</w:t>
      </w:r>
    </w:p>
    <w:p>
      <w:pPr>
        <w:pStyle w:val="BodyText"/>
      </w:pPr>
      <w:r>
        <w:t xml:space="preserve">В соответствии с п.II Положения о взаимодействии органов исполнительной власти города Москвы при организации работы по освобождению земельных участков от незаконно размещенных на них объектов, не являющихся объектами капитального строительства, в том числе осуществлению демонтажа и (или) перемещения таких объектов на территории Восточного административного округа города Москвы, уполномоченными городскими структурами на постоянной основе ведутся работы по выявлению незаконно размещенных объектов, не являющихся объектами капитального строительства.</w:t>
      </w:r>
    </w:p>
    <w:p>
      <w:pPr>
        <w:pStyle w:val="BodyText"/>
      </w:pPr>
      <w:r>
        <w:t xml:space="preserve">Освобождение земельных участков от некапитальных объектов осуществляется в соответствии с постановлением Правительства Москвы от 02.11.2012 № 614-ПП «Об утверждении положения о взаимодействии органов исполнительной власти города Москвы при организации работы по освобождению земельных участков от незаконно размещенных на них объектов, не являющихся объектами капитального строительства, в том числе осуществлению демонтажа и (или) перемещения таких объектов».</w:t>
      </w:r>
    </w:p>
    <w:p>
      <w:pPr>
        <w:pStyle w:val="BodyText"/>
      </w:pPr>
      <w:r>
        <w:t xml:space="preserve">В соответствии с п.2.8 распоряжения Правительства Москвы от 16.08.2011 № 628-РП «О создании государственных бюджетных учреждений города Москвы в сфере дорожной деятельности» проведение работ по демонтажу и (или) перемещению на специально организованную площадку незаконно размещенных объектов, не являющихся объектами капитального строительства, их хранение, возврат правообладателям либо утилизация, проведение в установленном порядке работ, направленных на пресечение незаконного (нецелевого) использования земельных участков, работ по сносу самовольных построек осуществляет ГБУ «Автомобильные дороги ВАО».</w:t>
      </w:r>
    </w:p>
    <w:p>
      <w:pPr>
        <w:pStyle w:val="BodyText"/>
      </w:pPr>
      <w:bookmarkStart w:id="20" w:name="RANGE!A1:B16"/>
      <w:r>
        <w:t xml:space="preserve">23.07.2024 на заседании Окружной комиссии по пресечению самовольного строительства на территории ВАО города Москвы приняты решения о демонтаже объектов по следующим адресам:</w:t>
      </w:r>
      <w:bookmarkEnd w:id="20"/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jc w:val="left"/>
            </w:pPr>
            <w:r>
              <w:t xml:space="preserve">Адрес</w:t>
            </w:r>
          </w:p>
        </w:tc>
        <w:tc>
          <w:tcPr/>
          <w:p>
            <w:pPr>
              <w:jc w:val="left"/>
            </w:pPr>
            <w:r>
              <w:t xml:space="preserve">Тип объекта</w:t>
            </w:r>
          </w:p>
        </w:tc>
      </w:tr>
      <w:tr>
        <w:tc>
          <w:tcPr/>
          <w:p>
            <w:pPr>
              <w:jc w:val="left"/>
            </w:pPr>
            <w:r>
              <w:t xml:space="preserve">ул. 2-я Владимирская, д. 59/39</w:t>
            </w:r>
          </w:p>
        </w:tc>
        <w:tc>
          <w:tcPr/>
          <w:p>
            <w:pPr>
              <w:jc w:val="left"/>
            </w:pPr>
            <w:r>
              <w:t xml:space="preserve">строения/сооружения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novogireevo.mos.ru/presscenter/news/detail/12514597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Новогиреево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novogireevo.mos.ru" TargetMode="External" /><Relationship Type="http://schemas.openxmlformats.org/officeDocument/2006/relationships/hyperlink" Id="rId21" Target="http://novogireevo.mos.ru/presscenter/news/detail/1251459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novogireevo.mos.ru" TargetMode="External" /><Relationship Type="http://schemas.openxmlformats.org/officeDocument/2006/relationships/hyperlink" Id="rId21" Target="http://novogireevo.mos.ru/presscenter/news/detail/1251459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5T22:18:03Z</dcterms:created>
  <dcterms:modified xsi:type="dcterms:W3CDTF">2025-08-05T22:1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